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43,9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40,9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62,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6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52 (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5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7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4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55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617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8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47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5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2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9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7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17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1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0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9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3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0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3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1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6 (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7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1 (4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5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3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4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0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9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7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75, 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266, 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88, 3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8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6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0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37 (9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7:34:40Z</dcterms:created>
  <dcterms:modified xsi:type="dcterms:W3CDTF">2023-10-30T17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